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57D2F" w14:textId="210E3DF7" w:rsidR="001E1359" w:rsidRDefault="001E1359" w:rsidP="003B1FBE">
      <w:pPr>
        <w:rPr>
          <w:rStyle w:val="Strong"/>
          <w:b w:val="0"/>
          <w:bCs w:val="0"/>
        </w:rPr>
      </w:pPr>
    </w:p>
    <w:p w14:paraId="0D027BB6" w14:textId="47B046F2" w:rsidR="003B1FBE" w:rsidRDefault="003B1FBE" w:rsidP="003B1FBE">
      <w:pPr>
        <w:pStyle w:val="Title"/>
        <w:rPr>
          <w:rStyle w:val="Heading1Char"/>
        </w:rPr>
      </w:pPr>
      <w:r w:rsidRPr="003B1FBE">
        <w:rPr>
          <w:rFonts w:eastAsia="Times New Roman"/>
        </w:rPr>
        <w:t>Final Source Code</w:t>
      </w:r>
      <w:r>
        <w:rPr>
          <w:rFonts w:eastAsia="Times New Roman"/>
        </w:rPr>
        <w:br/>
      </w:r>
      <w:r w:rsidRPr="003B1FBE">
        <w:rPr>
          <w:rStyle w:val="Heading1Char"/>
        </w:rPr>
        <w:t>Section 10, Lecture 70</w:t>
      </w:r>
    </w:p>
    <w:p w14:paraId="509E810A" w14:textId="77777777" w:rsidR="003B1FBE" w:rsidRPr="003B1FBE" w:rsidRDefault="003B1FBE" w:rsidP="003B1FBE"/>
    <w:p w14:paraId="3350B40F" w14:textId="6BC92F47" w:rsidR="003B1FBE" w:rsidRDefault="003B1FBE" w:rsidP="003B1FBE">
      <w:pPr>
        <w:rPr>
          <w:sz w:val="28"/>
        </w:rPr>
      </w:pPr>
      <w:r w:rsidRPr="003B1FBE">
        <w:rPr>
          <w:sz w:val="28"/>
        </w:rPr>
        <w:t>The downloadable file is in the resources folder. The source code itself, is down below:</w:t>
      </w:r>
    </w:p>
    <w:p w14:paraId="3A186D1B" w14:textId="586086D7" w:rsidR="003B1FBE" w:rsidRPr="003B1FBE" w:rsidRDefault="003B1FBE" w:rsidP="003B1FBE">
      <w:pPr>
        <w:rPr>
          <w:sz w:val="28"/>
        </w:rPr>
      </w:pPr>
      <w:r>
        <w:rPr>
          <w:bCs/>
          <w:sz w:val="28"/>
        </w:rPr>
        <w:br/>
      </w:r>
      <w:r w:rsidRPr="003B1FBE">
        <w:rPr>
          <w:bCs/>
          <w:sz w:val="28"/>
        </w:rPr>
        <w:t>/</w:t>
      </w:r>
      <w:proofErr w:type="spellStart"/>
      <w:r w:rsidRPr="003B1FBE">
        <w:rPr>
          <w:bCs/>
          <w:sz w:val="28"/>
        </w:rPr>
        <w:t>AddPhoto</w:t>
      </w:r>
      <w:proofErr w:type="spellEnd"/>
    </w:p>
    <w:p w14:paraId="4D54E978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4D8D6E38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tends Component {  </w:t>
      </w:r>
    </w:p>
    <w:p w14:paraId="45CA3B13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A4934D8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657D46B7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.bin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this)  </w:t>
      </w:r>
    </w:p>
    <w:p w14:paraId="120ECB40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C9817E3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andleSubmi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event) {  </w:t>
      </w:r>
    </w:p>
    <w:p w14:paraId="51D93DCC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vent.preventDefault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1624AF40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mageLink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link.valu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863F28F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description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description.valu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D5D164A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072CF385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umbe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ew Date()),  </w:t>
      </w:r>
    </w:p>
    <w:p w14:paraId="6286F89A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description,  </w:t>
      </w:r>
    </w:p>
    <w:p w14:paraId="6EFC0A21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61D7A30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3E57A59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(description &amp;&amp;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{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5938C49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Adding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 </w:t>
      </w:r>
    </w:p>
    <w:p w14:paraId="1879B233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onHistory.push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0FB614AA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74371D5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172DB6F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3E59101C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79CBD364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B799FA3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orm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3EDF0E1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orm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Submi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A3EB835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32DCC9A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iption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ription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F0F19D2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15E5A05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orm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BB0254B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F937FEA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89F33C4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5E918E23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106CDCD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D11F954" w14:textId="77777777" w:rsidR="003B1FBE" w:rsidRPr="003B1FBE" w:rsidRDefault="003B1FBE" w:rsidP="003B1FBE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D1529D8" w14:textId="0237C9CC" w:rsidR="003B1FBE" w:rsidRDefault="003B1FBE" w:rsidP="003B1FBE">
      <w:pPr>
        <w:rPr>
          <w:rStyle w:val="Strong"/>
          <w:b w:val="0"/>
          <w:bCs w:val="0"/>
        </w:rPr>
      </w:pPr>
    </w:p>
    <w:p w14:paraId="314553BA" w14:textId="4BA9DE63" w:rsidR="003B1FBE" w:rsidRDefault="003B1FBE" w:rsidP="003B1FBE">
      <w:pPr>
        <w:rPr>
          <w:rStyle w:val="Strong"/>
          <w:b w:val="0"/>
          <w:bCs w:val="0"/>
        </w:rPr>
      </w:pPr>
    </w:p>
    <w:p w14:paraId="4EC56850" w14:textId="063F9191" w:rsidR="003B1FBE" w:rsidRDefault="003B1FBE" w:rsidP="003B1FBE">
      <w:pPr>
        <w:rPr>
          <w:rStyle w:val="Strong"/>
          <w:b w:val="0"/>
          <w:bCs w:val="0"/>
        </w:rPr>
      </w:pPr>
    </w:p>
    <w:p w14:paraId="4FC02C9C" w14:textId="77777777" w:rsidR="003B1FBE" w:rsidRDefault="003B1FBE" w:rsidP="003B1FBE">
      <w:pPr>
        <w:rPr>
          <w:rStyle w:val="Strong"/>
          <w:b w:val="0"/>
          <w:bCs w:val="0"/>
        </w:rPr>
      </w:pPr>
    </w:p>
    <w:p w14:paraId="4A0638ED" w14:textId="1A7C3AB6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App</w:t>
      </w:r>
    </w:p>
    <w:p w14:paraId="4C78DEE3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Main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in'  </w:t>
      </w:r>
    </w:p>
    <w:p w14:paraId="540B7B3D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connect} from 'react-redux'  </w:t>
      </w:r>
    </w:p>
    <w:p w14:paraId="5783A5A8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ndActionCreator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dux'  </w:t>
      </w:r>
    </w:p>
    <w:p w14:paraId="7076F758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* as actions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redux/actions'  </w:t>
      </w:r>
    </w:p>
    <w:p w14:paraId="1EFBD897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ithRoute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act-router'  </w:t>
      </w:r>
    </w:p>
    <w:p w14:paraId="3EB0E8CE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pStateToProp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state) {  </w:t>
      </w:r>
    </w:p>
    <w:p w14:paraId="23DFF969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626FEB10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post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7A99AE4F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s: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comment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4C1034F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BA8DC38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8152730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pDispatchToProp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dispatch) {  </w:t>
      </w:r>
    </w:p>
    <w:p w14:paraId="2E8D23EC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ndActionCreator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s, dispatch)  </w:t>
      </w:r>
    </w:p>
    <w:p w14:paraId="77A7D326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C5C3E67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pp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withRouter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nect(mapStateToProps, mapDispatchToProps)(Main))  </w:t>
      </w:r>
    </w:p>
    <w:p w14:paraId="79D3014E" w14:textId="77777777" w:rsidR="003B1FBE" w:rsidRPr="003B1FBE" w:rsidRDefault="003B1FBE" w:rsidP="003B1FBE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App  </w:t>
      </w:r>
    </w:p>
    <w:p w14:paraId="4B5A309A" w14:textId="693A4B15" w:rsidR="003B1FBE" w:rsidRDefault="003B1FBE" w:rsidP="003B1FBE">
      <w:pPr>
        <w:rPr>
          <w:sz w:val="28"/>
        </w:rPr>
      </w:pPr>
      <w:r>
        <w:rPr>
          <w:rStyle w:val="Strong"/>
          <w:b w:val="0"/>
          <w:bCs w:val="0"/>
          <w:sz w:val="24"/>
        </w:rPr>
        <w:br/>
      </w:r>
      <w:r w:rsidRPr="003B1FBE">
        <w:rPr>
          <w:sz w:val="28"/>
        </w:rPr>
        <w:t>/Comments</w:t>
      </w:r>
    </w:p>
    <w:p w14:paraId="7C8FB7C8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308A68D8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Comments extends Component {  </w:t>
      </w:r>
    </w:p>
    <w:p w14:paraId="48E5039B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14C822AF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5CE75117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.bin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this)  </w:t>
      </w:r>
    </w:p>
    <w:p w14:paraId="311EBE11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36E5C6F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andleSubmi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event) {  </w:t>
      </w:r>
    </w:p>
    <w:p w14:paraId="3BDCC206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vent.preventDefault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1F0C46C2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comment.valu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5034D81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AddingCommen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, this.props.id)  </w:t>
      </w:r>
    </w:p>
    <w:p w14:paraId="5AC11D36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event.target</w:t>
      </w:r>
      <w:proofErr w:type="gramEnd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.elements.comment.valu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'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D8A882B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696B483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E97C5BA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F895CFD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3C14FBE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.comments.map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, index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A1D135A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087C29AF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key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comment}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E57C4B7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2822656B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4A99718B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BA5B9C2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orm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-form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Submi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FD446A2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DA671C5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ubmit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idden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5675FE4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orm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9D6990D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8BA5ECA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0D347C5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47528FC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DB20BEA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27FC49D" w14:textId="77777777" w:rsidR="003B1FBE" w:rsidRPr="003B1FBE" w:rsidRDefault="003B1FBE" w:rsidP="003B1FBE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Comments  </w:t>
      </w:r>
    </w:p>
    <w:p w14:paraId="7C5F6654" w14:textId="7AA65BC7" w:rsidR="003B1FBE" w:rsidRDefault="003B1FBE" w:rsidP="003B1FBE">
      <w:pPr>
        <w:rPr>
          <w:rStyle w:val="Strong"/>
          <w:rFonts w:ascii="Helvetica" w:hAnsi="Helvetica" w:cs="Helvetica"/>
          <w:bCs w:val="0"/>
          <w:color w:val="29303B"/>
          <w:sz w:val="27"/>
          <w:szCs w:val="27"/>
        </w:rPr>
      </w:pPr>
    </w:p>
    <w:p w14:paraId="5B1BC998" w14:textId="5411B724" w:rsidR="003B1FBE" w:rsidRDefault="003B1FBE" w:rsidP="003B1FBE">
      <w:pPr>
        <w:rPr>
          <w:rStyle w:val="Strong"/>
          <w:rFonts w:ascii="Helvetica" w:hAnsi="Helvetica" w:cs="Helvetica"/>
          <w:bCs w:val="0"/>
          <w:color w:val="29303B"/>
          <w:sz w:val="27"/>
          <w:szCs w:val="27"/>
        </w:rPr>
      </w:pPr>
    </w:p>
    <w:p w14:paraId="46ABC1A2" w14:textId="4CC1598B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Main</w:t>
      </w:r>
    </w:p>
    <w:p w14:paraId="025C96ED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3516BD71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spellStart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446E6C7F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spellStart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5B4529D0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Route, Link} from 'react-router-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0761FD10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Single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ingle'  </w:t>
      </w:r>
    </w:p>
    <w:p w14:paraId="553602E3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Main extends Component {  </w:t>
      </w:r>
    </w:p>
    <w:p w14:paraId="1419A186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6564A1A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loading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true }  </w:t>
      </w:r>
    </w:p>
    <w:p w14:paraId="276598AB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ponentDidMoun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F9EAE0F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Loading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.then((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58882C5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etState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{loading: false})  </w:t>
      </w:r>
    </w:p>
    <w:p w14:paraId="610D62DB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59965A9A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LoadingComment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781EA720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AFE6704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1CC2EFFA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 </w:t>
      </w:r>
    </w:p>
    <w:p w14:paraId="7D7D1665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2D112F5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9D11AFE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60561E3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788EC3F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ADC223A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ac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3A19CFC8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B44F4CA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hotoWall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F6FA7A5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97F62F9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704B204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</w:t>
      </w:r>
      <w:proofErr w:type="spell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hoto</w:t>
      </w:r>
      <w:proofErr w:type="spellEnd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{history}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2A2E08D7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AddPhoto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History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history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315DB39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887FF9C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ac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single/:id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params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5465DEB5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Singl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loading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tat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ing} {...this.props} {...params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31DBA31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67CCDFC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CF6EA66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78B518E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26C469DD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81DFC61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167FED1" w14:textId="77777777" w:rsidR="003B1FBE" w:rsidRPr="003B1FBE" w:rsidRDefault="003B1FBE" w:rsidP="003B1FBE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Main  </w:t>
      </w:r>
    </w:p>
    <w:p w14:paraId="30950EE0" w14:textId="5DA748C7" w:rsidR="003B1FBE" w:rsidRDefault="003B1FBE" w:rsidP="003B1FBE">
      <w:pPr>
        <w:rPr>
          <w:rStyle w:val="Strong"/>
          <w:rFonts w:ascii="Helvetica" w:hAnsi="Helvetica" w:cs="Helvetica"/>
          <w:b w:val="0"/>
          <w:bCs w:val="0"/>
          <w:color w:val="29303B"/>
          <w:sz w:val="28"/>
          <w:szCs w:val="27"/>
        </w:rPr>
      </w:pPr>
    </w:p>
    <w:p w14:paraId="759FE49D" w14:textId="67C83317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Photo</w:t>
      </w:r>
    </w:p>
    <w:p w14:paraId="1A2BB5DD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;  </w:t>
      </w:r>
    </w:p>
    <w:p w14:paraId="19ECB156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prop-types'  </w:t>
      </w:r>
    </w:p>
    <w:p w14:paraId="285BDFC0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Link} from 'react-router-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67A3825E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Photo(props) {  </w:t>
      </w:r>
    </w:p>
    <w:p w14:paraId="06CD4424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rop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BBBD373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igur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igure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FABA95C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`/single/${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id}`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mg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photo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rc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.imageLink}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l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.description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&lt;/Link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78D0C4F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description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91DFD07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button-container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E80D693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Click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FB4A7DC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startRemovingPost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index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post.id)  </w:t>
      </w:r>
    </w:p>
    <w:p w14:paraId="10987053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history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ush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4319EBFB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move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47ECF21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button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`/single/${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id}`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FDD01C0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-count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C98F7A4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peech-bubble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3614711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comment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post.id] ? props.comments[post.id].length : 0 }  </w:t>
      </w:r>
    </w:p>
    <w:p w14:paraId="15F00DA7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548752B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7C3C09F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BC170F8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igure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717D8CB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8E4E9F1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hoto.propType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30EFA8AE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: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object.isRequired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7526E4CA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0240175" w14:textId="77777777" w:rsidR="003B1FBE" w:rsidRPr="003B1FBE" w:rsidRDefault="003B1FBE" w:rsidP="003B1FBE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Photo  </w:t>
      </w:r>
    </w:p>
    <w:p w14:paraId="596C10CC" w14:textId="0D59C2A2" w:rsidR="003B1FBE" w:rsidRDefault="003B1FBE" w:rsidP="003B1FBE">
      <w:pPr>
        <w:rPr>
          <w:rStyle w:val="Strong"/>
          <w:rFonts w:ascii="Helvetica" w:hAnsi="Helvetica" w:cs="Helvetica"/>
          <w:b w:val="0"/>
          <w:bCs w:val="0"/>
          <w:color w:val="29303B"/>
          <w:sz w:val="32"/>
          <w:szCs w:val="27"/>
        </w:rPr>
      </w:pPr>
    </w:p>
    <w:p w14:paraId="56AC15F5" w14:textId="553D1625" w:rsidR="003B1FBE" w:rsidRDefault="003B1FBE" w:rsidP="003B1FBE">
      <w:pPr>
        <w:ind w:firstLine="360"/>
        <w:rPr>
          <w:sz w:val="28"/>
        </w:rPr>
      </w:pPr>
      <w:r w:rsidRPr="003B1FBE">
        <w:rPr>
          <w:sz w:val="28"/>
        </w:rPr>
        <w:t>/</w:t>
      </w:r>
      <w:proofErr w:type="spellStart"/>
      <w:r w:rsidRPr="003B1FBE">
        <w:rPr>
          <w:sz w:val="28"/>
        </w:rPr>
        <w:t>Photowall</w:t>
      </w:r>
      <w:proofErr w:type="spellEnd"/>
    </w:p>
    <w:p w14:paraId="55AE5947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1CA3CEBD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Photo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'  </w:t>
      </w:r>
    </w:p>
    <w:p w14:paraId="533EE93F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prop-types'  </w:t>
      </w:r>
    </w:p>
    <w:p w14:paraId="2F8705C2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Link} from 'react-router-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69F49E38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/anchor tag,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ref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ttribute  </w:t>
      </w:r>
    </w:p>
    <w:p w14:paraId="6866B3C4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rops) {  </w:t>
      </w:r>
    </w:p>
    <w:p w14:paraId="470B55D9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turn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8E93209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Icon</w:t>
      </w:r>
      <w:proofErr w:type="spellEnd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</w:t>
      </w:r>
      <w:proofErr w:type="spell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hoto</w:t>
      </w:r>
      <w:proofErr w:type="spellEnd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53152B2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hotoGrid</w:t>
      </w:r>
      <w:proofErr w:type="spellEnd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03E3ED3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post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EFCD50E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or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function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x,y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048660F7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y.id - x.id  </w:t>
      </w:r>
    </w:p>
    <w:p w14:paraId="3242A645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41F163EE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map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post, index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key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} {...props}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}  </w:t>
      </w:r>
    </w:p>
    <w:p w14:paraId="64938A82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B359065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0F12D23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F5D6544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hotoWall.propType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1D02BB78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array.isRequired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0CDEB54D" w14:textId="77777777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14380D0" w14:textId="0808F142" w:rsidR="003B1FBE" w:rsidRPr="003B1FBE" w:rsidRDefault="003B1FBE" w:rsidP="003B1FBE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defaul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D3A057A" w14:textId="5A1C2D98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br/>
      </w: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Single</w:t>
      </w:r>
    </w:p>
    <w:p w14:paraId="3A970AC9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4F8592FE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Photo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'  </w:t>
      </w:r>
    </w:p>
    <w:p w14:paraId="5265002D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Comments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ments'  </w:t>
      </w:r>
    </w:p>
    <w:p w14:paraId="07C49964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Single extends Component {  </w:t>
      </w:r>
    </w:p>
    <w:p w14:paraId="1C3D390B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3C218CF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{match, posts} =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83EB7C7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Number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match.params.id)  </w:t>
      </w:r>
    </w:p>
    <w:p w14:paraId="191D53CB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ost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nd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post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.id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== id)  </w:t>
      </w:r>
    </w:p>
    <w:p w14:paraId="15244806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rop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match.params.id] || []  </w:t>
      </w:r>
    </w:p>
    <w:p w14:paraId="2BEBC747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rop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s.findIndex((post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.id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== id)  </w:t>
      </w:r>
    </w:p>
    <w:p w14:paraId="0F48B202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(</w:t>
      </w:r>
      <w:proofErr w:type="spellStart"/>
      <w:proofErr w:type="gram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props</w:t>
      </w:r>
      <w:proofErr w:type="gramEnd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.loading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== true) {  </w:t>
      </w:r>
    </w:p>
    <w:p w14:paraId="72E1A794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return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oader"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..loading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5E6C316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else if (post) {   </w:t>
      </w:r>
    </w:p>
    <w:p w14:paraId="10D7199B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single-photo'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6FE1764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} {...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CD42720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Comment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rtAddingComment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AddingComment}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comments}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id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1EDE19F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DF57949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else {  </w:t>
      </w:r>
    </w:p>
    <w:p w14:paraId="5D3ACE58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..no post found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40AE43B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0E2723E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A4580F4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 </w:t>
      </w:r>
    </w:p>
    <w:p w14:paraId="4770CE9B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DB2F277" w14:textId="77777777" w:rsidR="003B1FBE" w:rsidRPr="003B1FBE" w:rsidRDefault="003B1FBE" w:rsidP="003B1FBE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Single  </w:t>
      </w:r>
    </w:p>
    <w:p w14:paraId="2F0E5C93" w14:textId="07F3C1E0" w:rsidR="003B1FBE" w:rsidRPr="003B1FBE" w:rsidRDefault="003B1FBE" w:rsidP="003B1FBE">
      <w:pPr>
        <w:rPr>
          <w:b/>
          <w:color w:val="505763"/>
          <w:sz w:val="36"/>
        </w:rPr>
      </w:pPr>
      <w: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br/>
      </w: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Title</w:t>
      </w:r>
    </w:p>
    <w:p w14:paraId="5945AAF1" w14:textId="77777777" w:rsidR="003B1FBE" w:rsidRPr="003B1FBE" w:rsidRDefault="003B1FBE" w:rsidP="003B1FBE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60BBBF15" w14:textId="77777777" w:rsidR="003B1FBE" w:rsidRPr="003B1FBE" w:rsidRDefault="003B1FBE" w:rsidP="003B1FBE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Title(props) {  </w:t>
      </w:r>
    </w:p>
    <w:p w14:paraId="1D9E792C" w14:textId="77777777" w:rsidR="003B1FBE" w:rsidRPr="003B1FBE" w:rsidRDefault="003B1FBE" w:rsidP="003B1FBE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title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39B6014" w14:textId="77777777" w:rsidR="003B1FBE" w:rsidRPr="003B1FBE" w:rsidRDefault="003B1FBE" w:rsidP="003B1FBE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AC1C9F6" w14:textId="77777777" w:rsidR="003B1FBE" w:rsidRPr="003B1FBE" w:rsidRDefault="003B1FBE" w:rsidP="003B1FBE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76DD562" w14:textId="77777777" w:rsidR="003B1FBE" w:rsidRPr="003B1FBE" w:rsidRDefault="003B1FBE" w:rsidP="003B1FBE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Title  </w:t>
      </w:r>
    </w:p>
    <w:p w14:paraId="2FE66EC0" w14:textId="28947284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Posts</w:t>
      </w:r>
    </w:p>
    <w:p w14:paraId="1CE04C89" w14:textId="77777777" w:rsidR="003B1FBE" w:rsidRPr="003B1FBE" w:rsidRDefault="003B1FBE" w:rsidP="003B1FBE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[]  </w:t>
      </w:r>
    </w:p>
    <w:p w14:paraId="63E4EE79" w14:textId="77777777" w:rsidR="003B1FBE" w:rsidRPr="003B1FBE" w:rsidRDefault="003B1FBE" w:rsidP="003B1FBE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default posts  </w:t>
      </w:r>
    </w:p>
    <w:p w14:paraId="13B04A73" w14:textId="5490B53E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Config</w:t>
      </w:r>
    </w:p>
    <w:p w14:paraId="3E744502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* as firebase from 'firebase'  </w:t>
      </w:r>
    </w:p>
    <w:p w14:paraId="0D88224A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var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fig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3A982C14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piKey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AIzaSyAWZObGQDfGbplDsJ0QXZGfZ22Ph9vlkgc",  </w:t>
      </w:r>
    </w:p>
    <w:p w14:paraId="7ADFC1C5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uthDomain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photowall-45333.firebaseapp.com",  </w:t>
      </w:r>
    </w:p>
    <w:p w14:paraId="75199FD8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atabaseURL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https://photowall-45333.firebaseio.com",  </w:t>
      </w:r>
    </w:p>
    <w:p w14:paraId="73161647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jectI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photowall-45333",  </w:t>
      </w:r>
    </w:p>
    <w:p w14:paraId="3161A8E4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orageBucke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photowall-45333.appspot.com",  </w:t>
      </w:r>
    </w:p>
    <w:p w14:paraId="0A98F97D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essagingSenderI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586411564955"  </w:t>
      </w:r>
    </w:p>
    <w:p w14:paraId="29A7EEE7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A84DA21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5B0DF08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irebase.initializeApp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nfig)  </w:t>
      </w:r>
    </w:p>
    <w:p w14:paraId="2D6914D8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databas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firebas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database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33515B44" w14:textId="77777777" w:rsidR="003B1FBE" w:rsidRPr="003B1FBE" w:rsidRDefault="003B1FBE" w:rsidP="003B1FB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{database}  </w:t>
      </w:r>
    </w:p>
    <w:p w14:paraId="4E85DE8B" w14:textId="441473ED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actions</w:t>
      </w:r>
    </w:p>
    <w:p w14:paraId="321B0650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database}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database/config'  </w:t>
      </w:r>
    </w:p>
    <w:p w14:paraId="51CDF68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Adding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{  </w:t>
      </w:r>
    </w:p>
    <w:p w14:paraId="6576FC6B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0BE863D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database.ref('posts'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updat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{[post.id]: post}).then((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830A52E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)  </w:t>
      </w:r>
    </w:p>
    <w:p w14:paraId="0D3DB972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3FFF4D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5D601526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})  </w:t>
      </w:r>
    </w:p>
    <w:p w14:paraId="4A182C1E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C616885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 </w:t>
      </w:r>
    </w:p>
    <w:p w14:paraId="5FF38630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Loading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1C6FD168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8C140D3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database.ref('posts'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onc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value').then((snapshot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8E0A169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[]  </w:t>
      </w:r>
    </w:p>
    <w:p w14:paraId="5C9D3347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napshot.forEach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hildSnapsho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5C507A2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s.push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hildSnapshot.val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  </w:t>
      </w:r>
    </w:p>
    <w:p w14:paraId="42C2875A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3BCF55B2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oadPost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s))  </w:t>
      </w:r>
    </w:p>
    <w:p w14:paraId="1C176AE1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96BEBB7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4C3EAB3D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1B3C223F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CFA919E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3B14638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Removing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dex, id) {  </w:t>
      </w:r>
    </w:p>
    <w:p w14:paraId="22DFBADF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C10BF65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atabase.ref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`posts/${id}`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remov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.then((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98B8359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index))  </w:t>
      </w:r>
    </w:p>
    <w:p w14:paraId="683AB855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FBE8E4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3C648412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772B774F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98D0A8F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2DAE957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AddingCommen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ment,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3367CD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C5FC323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database.ref('comments/'+postId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pus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).then((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0CDBB67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ispatch(</w:t>
      </w:r>
      <w:proofErr w:type="spellStart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Commen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,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)  </w:t>
      </w:r>
    </w:p>
    <w:p w14:paraId="7F9B464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2E39578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6FE9CC52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77505AAD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0B39D8D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5B00A0E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LoadingComment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2D7EA12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DF8A4B0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database.ref('comments'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onc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value').then((snapshot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6D2E022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}  </w:t>
      </w:r>
    </w:p>
    <w:p w14:paraId="12ED5D48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napshot.forEach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hildSnapsho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=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7206068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s[childSnapshot.key] = Object.values(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hildSnapshot.val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)  </w:t>
      </w:r>
    </w:p>
    <w:p w14:paraId="701F5A08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7DCDE67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oadComment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s))  </w:t>
      </w:r>
    </w:p>
    <w:p w14:paraId="5F0EF297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5B7D6DD6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5EB828E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6FC7D4A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oadComment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s) {  </w:t>
      </w:r>
    </w:p>
    <w:p w14:paraId="7F5F7BE3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0D20A4E9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LOAD_COMMENTS',  </w:t>
      </w:r>
    </w:p>
    <w:p w14:paraId="3863326C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s  </w:t>
      </w:r>
    </w:p>
    <w:p w14:paraId="5092206A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0F271C8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003AF0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index) {  </w:t>
      </w:r>
    </w:p>
    <w:p w14:paraId="685E107B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7BAB2B54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REMOVE_POST',  </w:t>
      </w:r>
    </w:p>
    <w:p w14:paraId="70AA1DE3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dex  </w:t>
      </w:r>
    </w:p>
    <w:p w14:paraId="49498EB7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5F4E90F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F9DB17A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{  </w:t>
      </w:r>
    </w:p>
    <w:p w14:paraId="1FAE64AC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0058DBAD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ADD_POST',  </w:t>
      </w:r>
    </w:p>
    <w:p w14:paraId="6BF0305F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  </w:t>
      </w:r>
    </w:p>
    <w:p w14:paraId="787C9303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}  </w:t>
      </w:r>
    </w:p>
    <w:p w14:paraId="5E20D4E5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C944A4E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Commen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ment,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4FF36881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47FCF25B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ADD_COMMENT',  </w:t>
      </w:r>
    </w:p>
    <w:p w14:paraId="4DEA7090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,  </w:t>
      </w:r>
    </w:p>
    <w:p w14:paraId="35ED268B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5EC815A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D2B5840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2E56112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oadPost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s) {  </w:t>
      </w:r>
    </w:p>
    <w:p w14:paraId="74C9D6DD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7E44C8A1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LOAD_POSTS',  </w:t>
      </w:r>
    </w:p>
    <w:p w14:paraId="2FD1BB81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  </w:t>
      </w:r>
    </w:p>
    <w:p w14:paraId="1C1316D0" w14:textId="77777777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FB0277C" w14:textId="23E78D93" w:rsidR="003B1FBE" w:rsidRPr="003B1FBE" w:rsidRDefault="003B1FBE" w:rsidP="003B1FBE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Style w:val="Strong"/>
          <w:rFonts w:ascii="Consolas" w:eastAsia="Times New Roman" w:hAnsi="Consolas" w:cs="Consolas"/>
          <w:b w:val="0"/>
          <w:bCs w:val="0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9E91DD7" w14:textId="77777777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0DB09D77" w14:textId="22B1CBEE" w:rsidR="003B1FBE" w:rsidRDefault="003B1FBE" w:rsidP="003B1FB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reducer</w:t>
      </w:r>
    </w:p>
    <w:p w14:paraId="62613ECF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_posts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data/posts'  </w:t>
      </w:r>
    </w:p>
    <w:p w14:paraId="47B36B68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bineReducer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dux'  </w:t>
      </w:r>
    </w:p>
    <w:p w14:paraId="492C5750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comments(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, action) {  </w:t>
      </w:r>
    </w:p>
    <w:p w14:paraId="451E6C6F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witch (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type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3B32A608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ADD_COMMENT':   </w:t>
      </w:r>
    </w:p>
    <w:p w14:paraId="2118543B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D640E4F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!stat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) {  </w:t>
      </w:r>
    </w:p>
    <w:p w14:paraId="4285D35A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...state, [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: [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commen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}  </w:t>
      </w:r>
    </w:p>
    <w:p w14:paraId="2309F7B1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else {  </w:t>
      </w:r>
    </w:p>
    <w:p w14:paraId="50700C87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...state, [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: [...state[action.postId], action.comment] }  </w:t>
      </w:r>
    </w:p>
    <w:p w14:paraId="759D7EF7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61CC776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LOAD_COMMENTS': return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comment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91CCBEB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0C7A5E0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fault: return state  </w:t>
      </w:r>
    </w:p>
    <w:p w14:paraId="7633625B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C51310D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state  </w:t>
      </w:r>
    </w:p>
    <w:p w14:paraId="41D37A18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8FFB14D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s(</w:t>
      </w:r>
      <w:proofErr w:type="gramEnd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_posts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action) {  </w:t>
      </w:r>
    </w:p>
    <w:p w14:paraId="3441B4DC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witch (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type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7C42640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REMOVE_POST': return [...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slic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0, action.index), ...state.slice(action.index + 1)]  </w:t>
      </w:r>
    </w:p>
    <w:p w14:paraId="1AFC4649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ADD_POST': return [...state,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  </w:t>
      </w:r>
    </w:p>
    <w:p w14:paraId="5B211A9C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LOAD_POSTS': return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s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006C670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fault: return state  </w:t>
      </w:r>
    </w:p>
    <w:p w14:paraId="3EF78284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856D4E6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6325850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proofErr w:type="spellStart"/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ootReduce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combineReducer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posts, comments})  </w:t>
      </w:r>
    </w:p>
    <w:p w14:paraId="0472F053" w14:textId="77777777" w:rsidR="003B1FBE" w:rsidRPr="003B1FBE" w:rsidRDefault="003B1FBE" w:rsidP="003B1FBE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5B20CBB" w14:textId="77777777" w:rsidR="003B1FBE" w:rsidRDefault="003B1FBE" w:rsidP="003B1FBE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Cs/>
          <w:color w:val="29303B"/>
          <w:sz w:val="28"/>
          <w:szCs w:val="27"/>
        </w:rPr>
      </w:pPr>
      <w:r>
        <w:rPr>
          <w:rStyle w:val="Strong"/>
          <w:rFonts w:ascii="Helvetica" w:hAnsi="Helvetica" w:cs="Helvetica"/>
          <w:b w:val="0"/>
          <w:bCs w:val="0"/>
          <w:color w:val="29303B"/>
          <w:sz w:val="48"/>
          <w:szCs w:val="27"/>
        </w:rPr>
        <w:br/>
      </w:r>
    </w:p>
    <w:p w14:paraId="72B7BDD1" w14:textId="77777777" w:rsidR="003B1FBE" w:rsidRDefault="003B1FBE" w:rsidP="003B1FBE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Cs/>
          <w:color w:val="29303B"/>
          <w:sz w:val="28"/>
          <w:szCs w:val="27"/>
        </w:rPr>
      </w:pPr>
    </w:p>
    <w:p w14:paraId="46F95734" w14:textId="77777777" w:rsidR="003B1FBE" w:rsidRDefault="003B1FBE" w:rsidP="003B1FBE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Cs/>
          <w:color w:val="29303B"/>
          <w:sz w:val="28"/>
          <w:szCs w:val="27"/>
        </w:rPr>
      </w:pPr>
    </w:p>
    <w:p w14:paraId="3CA9FBF5" w14:textId="77777777" w:rsidR="003B1FBE" w:rsidRDefault="003B1FBE" w:rsidP="003B1FBE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bCs/>
          <w:color w:val="29303B"/>
          <w:sz w:val="28"/>
          <w:szCs w:val="27"/>
        </w:rPr>
      </w:pPr>
    </w:p>
    <w:p w14:paraId="6E67455D" w14:textId="6693517C" w:rsidR="003B1FBE" w:rsidRPr="003B1FBE" w:rsidRDefault="003B1FBE" w:rsidP="003B1FBE">
      <w:pPr>
        <w:pStyle w:val="Norma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29303B"/>
          <w:sz w:val="27"/>
          <w:szCs w:val="27"/>
        </w:rPr>
      </w:pPr>
      <w:r w:rsidRPr="003B1FBE">
        <w:rPr>
          <w:rFonts w:ascii="Helvetica" w:hAnsi="Helvetica" w:cs="Helvetica"/>
          <w:bCs/>
          <w:color w:val="29303B"/>
          <w:sz w:val="28"/>
          <w:szCs w:val="27"/>
        </w:rPr>
        <w:t>/stylesheet</w:t>
      </w:r>
    </w:p>
    <w:p w14:paraId="4C678473" w14:textId="77777777" w:rsidR="003B1FBE" w:rsidRPr="003B1FBE" w:rsidRDefault="003B1FBE" w:rsidP="003B1FBE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3B1FBE">
        <w:rPr>
          <w:rFonts w:ascii="Consolas" w:hAnsi="Consolas" w:cs="Consolas"/>
          <w:color w:val="505763"/>
          <w:sz w:val="18"/>
          <w:szCs w:val="18"/>
        </w:rPr>
        <w:br/>
      </w:r>
      <w:r w:rsidRPr="003B1FBE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html {  </w:t>
      </w:r>
    </w:p>
    <w:p w14:paraId="3A5109F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0px;  </w:t>
      </w:r>
    </w:p>
    <w:p w14:paraId="51F9236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5DD0D16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EFD6CB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 {  </w:t>
      </w:r>
    </w:p>
    <w:p w14:paraId="4B3FEF8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6rem;  </w:t>
      </w:r>
    </w:p>
    <w:p w14:paraId="6ED532C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1.5;  </w:t>
      </w:r>
    </w:p>
    <w:p w14:paraId="040B197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8DC1A2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{  </w:t>
      </w:r>
    </w:p>
    <w:p w14:paraId="6EE35D8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billabong, '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2387A8F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266A942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100;  </w:t>
      </w:r>
    </w:p>
    <w:p w14:paraId="61C2766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3rem;  </w:t>
      </w:r>
    </w:p>
    <w:p w14:paraId="7C445BC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rem 0;  </w:t>
      </w:r>
    </w:p>
    <w:p w14:paraId="6580BFE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etter-spacing: -1px;  </w:t>
      </w:r>
    </w:p>
    <w:p w14:paraId="174EAAC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3FFB68E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2AF4CF2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CBC8F9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a {  </w:t>
      </w:r>
    </w:p>
    <w:p w14:paraId="38DE88ED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4C37AE7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0F2DA25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4B9AE8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:focus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26989D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65D9252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672A67A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@font-face {  </w:t>
      </w:r>
    </w:p>
    <w:p w14:paraId="07696C5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'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726E0D2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");  </w:t>
      </w:r>
    </w:p>
    <w:p w14:paraId="02FBC9A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?#iefix") format('embedded-opentype'), url("https://cdn.rawgit.com/milktronics/beaglegr.am/master/public/fonts/billabong-webfont.woff") format('woff'), url("https://cdn.rawgit.com/milktronics/beaglegr.am/master/public/fonts/billabong-webfont.ttf") format('truetype'), url("https://cdn.rawgit.com/milktronics/beaglegr.am/master/public/fonts/billabong-webfont.svg#billabongregular") format('svg');  </w:t>
      </w:r>
    </w:p>
    <w:p w14:paraId="10737A3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normal;  </w:t>
      </w:r>
    </w:p>
    <w:p w14:paraId="3924371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tyle: normal;  </w:t>
      </w:r>
    </w:p>
    <w:p w14:paraId="3D627D8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6761D1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ody {  </w:t>
      </w:r>
    </w:p>
    <w:p w14:paraId="7C463FD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fwhit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2E0CD29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CF77B1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Grid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D3AF15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5949360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wrap: wrap;  </w:t>
      </w:r>
    </w:p>
    <w:p w14:paraId="68A97C0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49083D8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5C2D898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A03162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375C2E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17C26DD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18FB74E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01C02EB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44CDCF5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margin: 0 2rem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26973B4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2CA165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single-photo {  </w:t>
      </w:r>
    </w:p>
    <w:p w14:paraId="6DC8EC7D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5025572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grow: 1;  </w:t>
      </w:r>
    </w:p>
    <w:p w14:paraId="438DEBD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shrink: 0;  </w:t>
      </w:r>
    </w:p>
    <w:p w14:paraId="369E053A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673B65A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2rem;  </w:t>
      </w:r>
    </w:p>
    <w:p w14:paraId="6CB77A8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1px solid #d3d3d3;  </w:t>
      </w:r>
    </w:p>
    <w:p w14:paraId="55E3819A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13EFC99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711554C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A618B7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6B2F365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0D4525C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30C6887A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4B6E739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6755DF7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black;  </w:t>
      </w:r>
    </w:p>
    <w:p w14:paraId="646BCAF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656A95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figure {  </w:t>
      </w:r>
    </w:p>
    <w:p w14:paraId="15AC5F1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hadow: none;  </w:t>
      </w:r>
    </w:p>
    <w:p w14:paraId="10C94E2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0 0;  </w:t>
      </w:r>
    </w:p>
    <w:p w14:paraId="15C6E7C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0AB5D7E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;  </w:t>
      </w:r>
    </w:p>
    <w:p w14:paraId="7D290F0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60%;  </w:t>
      </w:r>
    </w:p>
    <w:p w14:paraId="2B33B79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60%;  </w:t>
      </w:r>
    </w:p>
    <w:p w14:paraId="7A1739E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81449A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comments {  </w:t>
      </w:r>
    </w:p>
    <w:p w14:paraId="6D5A482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40%;  </w:t>
      </w:r>
    </w:p>
    <w:p w14:paraId="3B8E309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40%;  </w:t>
      </w:r>
    </w:p>
    <w:p w14:paraId="58EB14F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D8FB76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photo {  </w:t>
      </w:r>
    </w:p>
    <w:p w14:paraId="1D7B86F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26F5937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;  </w:t>
      </w:r>
    </w:p>
    <w:p w14:paraId="3626042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B795B0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hoto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9A5EAB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00% + 4rem);  </w:t>
      </w:r>
    </w:p>
    <w:p w14:paraId="5D2B54B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left: -2rem;  </w:t>
      </w:r>
    </w:p>
    <w:p w14:paraId="625DB43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top: -2rem;  </w:t>
      </w:r>
    </w:p>
    <w:p w14:paraId="3FD7839D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none;  </w:t>
      </w:r>
    </w:p>
    <w:p w14:paraId="49E0EB8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4B7D36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2B354BCA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  </w:t>
      </w:r>
    </w:p>
    <w:p w14:paraId="36A9618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B0EFCB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 {  </w:t>
      </w:r>
    </w:p>
    <w:p w14:paraId="2900CFD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1F3163A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.5rem 0;  </w:t>
      </w:r>
    </w:p>
    <w:p w14:paraId="44C82E7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EAB8BA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input,  </w:t>
      </w:r>
    </w:p>
    <w:p w14:paraId="2619929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extarea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E1A37B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0ED79D6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00BD536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3rem;  </w:t>
      </w:r>
    </w:p>
    <w:p w14:paraId="7A36577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rem 0;  </w:t>
      </w:r>
    </w:p>
    <w:p w14:paraId="11C7168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1DB8F0D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none;  </w:t>
      </w:r>
    </w:p>
    <w:p w14:paraId="5AFB7AB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size: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ertical;  </w:t>
      </w:r>
    </w:p>
    <w:p w14:paraId="7C9F6A7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AC4229D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Icon</w:t>
      </w:r>
      <w:proofErr w:type="spellEnd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1708A5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image.flaticon.com/icons/svg/60/60740.svg") center no-repeat;  </w:t>
      </w:r>
    </w:p>
    <w:p w14:paraId="757748D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background-size: contain;  </w:t>
      </w:r>
    </w:p>
    <w:p w14:paraId="7C329D9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40px;  </w:t>
      </w:r>
    </w:p>
    <w:p w14:paraId="3CD4DEA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table;  </w:t>
      </w:r>
    </w:p>
    <w:p w14:paraId="4D6EB86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0px auto;  </w:t>
      </w:r>
    </w:p>
    <w:p w14:paraId="2BA564C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03179E2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C1A132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button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ntainer {  </w:t>
      </w:r>
    </w:p>
    <w:p w14:paraId="4F5EB89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7FDC1A0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39E02A1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67BC2F7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3974CF8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14A40D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button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8A646E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2px solid #f2f2f2;  </w:t>
      </w:r>
    </w:p>
    <w:p w14:paraId="0DFBF59A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none;  </w:t>
      </w:r>
    </w:p>
    <w:p w14:paraId="1609BFF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48%;  </w:t>
      </w:r>
    </w:p>
    <w:p w14:paraId="0F15D78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3F9E80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2;  </w:t>
      </w:r>
    </w:p>
    <w:p w14:paraId="35471EC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0475522D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5px;  </w:t>
      </w:r>
    </w:p>
    <w:p w14:paraId="23DE489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2192895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5px;  </w:t>
      </w:r>
    </w:p>
    <w:p w14:paraId="0DAB9DF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red;  </w:t>
      </w:r>
    </w:p>
    <w:p w14:paraId="0BD7813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2s;  </w:t>
      </w:r>
    </w:p>
    <w:p w14:paraId="65840FB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izing: padding-box;  </w:t>
      </w:r>
    </w:p>
    <w:p w14:paraId="165AB97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3188EA1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C8A07A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</w:t>
      </w:r>
      <w:proofErr w:type="spellStart"/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65405C2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color: #00f;  </w:t>
      </w:r>
    </w:p>
    <w:p w14:paraId="606D9B9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67F7184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D6BDBAD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peech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 {  </w:t>
      </w:r>
    </w:p>
    <w:p w14:paraId="7DD73AE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d30y9cdsu7xlg0.cloudfront.net/png/51904-200.png") center no-repeat;  </w:t>
      </w:r>
    </w:p>
    <w:p w14:paraId="44FCE0C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3448192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0px;  </w:t>
      </w:r>
    </w:p>
    <w:p w14:paraId="4CFA6F8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5px;  </w:t>
      </w:r>
    </w:p>
    <w:p w14:paraId="3E95268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AF48B8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129A46AA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4395A24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E7F525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unt {  </w:t>
      </w:r>
    </w:p>
    <w:p w14:paraId="55859CB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01D996D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137C435F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21314CC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7B5A96A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  </w:t>
      </w:r>
    </w:p>
    <w:p w14:paraId="5D51646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68562AA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626E3C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360px;  </w:t>
      </w:r>
    </w:p>
    <w:p w14:paraId="6CFD493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 0 0;  </w:t>
      </w:r>
    </w:p>
    <w:p w14:paraId="4BEDDF5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auto;  </w:t>
      </w:r>
    </w:p>
    <w:p w14:paraId="7F9D5D2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30C6203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D18DED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put {  </w:t>
      </w:r>
    </w:p>
    <w:p w14:paraId="5E29981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7CBCE78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760BD85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f2f2f2;  </w:t>
      </w:r>
    </w:p>
    <w:p w14:paraId="3F77BD2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6FA04D8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73CAC4AD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0 15px;  </w:t>
      </w:r>
    </w:p>
    <w:p w14:paraId="44E8074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padding: 15px;  </w:t>
      </w:r>
    </w:p>
    <w:p w14:paraId="146BEDF6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izing: border-box;  </w:t>
      </w:r>
    </w:p>
    <w:p w14:paraId="0B94AE9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4px;  </w:t>
      </w:r>
    </w:p>
    <w:p w14:paraId="61F9ACF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26E6E9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 {  </w:t>
      </w:r>
    </w:p>
    <w:p w14:paraId="2195099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"Roboto", sans-serif;  </w:t>
      </w:r>
    </w:p>
    <w:p w14:paraId="6D9DE04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transform: uppercase;  </w:t>
      </w:r>
    </w:p>
    <w:p w14:paraId="5CB2491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3EAA682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ackground:#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065784;  </w:t>
      </w:r>
    </w:p>
    <w:p w14:paraId="2A6A322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4712CC6C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3739254D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5px;  </w:t>
      </w:r>
    </w:p>
    <w:p w14:paraId="2658BB3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#FFFFFF;  </w:t>
      </w:r>
    </w:p>
    <w:p w14:paraId="3511ED7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4px;  </w:t>
      </w:r>
    </w:p>
    <w:p w14:paraId="0BCFBD95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-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kit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transition: all 0.3 ease;  </w:t>
      </w:r>
    </w:p>
    <w:p w14:paraId="3BA8BE51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3 ease;  </w:t>
      </w:r>
    </w:p>
    <w:p w14:paraId="539A045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ursor: pointer;  </w:t>
      </w:r>
    </w:p>
    <w:p w14:paraId="56A4579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9C01BBB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activ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9F4CEC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7B8589;  </w:t>
      </w:r>
    </w:p>
    <w:p w14:paraId="1FAD1C88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F2C536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er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287EFD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height: 20%;  </w:t>
      </w:r>
    </w:p>
    <w:p w14:paraId="64088350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35A2721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34000159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fixed;  </w:t>
      </w:r>
    </w:p>
    <w:p w14:paraId="7F408C1E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6A4C6477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0FB715F4" w14:textId="77777777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28pt;  </w:t>
      </w:r>
    </w:p>
    <w:p w14:paraId="1EC19948" w14:textId="27ADD55E" w:rsidR="003B1FBE" w:rsidRPr="003B1FBE" w:rsidRDefault="003B1FBE" w:rsidP="003B1FB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Style w:val="Strong"/>
          <w:rFonts w:ascii="Consolas" w:eastAsia="Times New Roman" w:hAnsi="Consolas" w:cs="Consolas"/>
          <w:b w:val="0"/>
          <w:bCs w:val="0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B3A2ADB" w14:textId="52DF46CC" w:rsidR="003B1FBE" w:rsidRPr="003B1FBE" w:rsidRDefault="003B1FBE" w:rsidP="003B1FBE">
      <w:pPr>
        <w:rPr>
          <w:rStyle w:val="Strong"/>
          <w:rFonts w:ascii="Helvetica" w:hAnsi="Helvetica" w:cs="Helvetica"/>
          <w:b w:val="0"/>
          <w:bCs w:val="0"/>
          <w:color w:val="29303B"/>
          <w:sz w:val="48"/>
          <w:szCs w:val="27"/>
        </w:rPr>
      </w:pPr>
      <w:r>
        <w:rPr>
          <w:rStyle w:val="Strong"/>
          <w:rFonts w:ascii="Helvetica" w:hAnsi="Helvetica" w:cs="Helvetica"/>
          <w:color w:val="29303B"/>
          <w:sz w:val="27"/>
          <w:szCs w:val="27"/>
          <w:shd w:val="clear" w:color="auto" w:fill="FFFFFF"/>
        </w:rPr>
        <w:br/>
      </w:r>
      <w:r w:rsidRPr="003B1FB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index</w:t>
      </w:r>
    </w:p>
    <w:p w14:paraId="016A79B0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6CCB0F3B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DO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react-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4514306A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'./styles/stylesheet.css'  </w:t>
      </w:r>
    </w:p>
    <w:p w14:paraId="329219C4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rowserRoute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act-router-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29F34414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reateStor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pplyMiddleware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dux'  </w:t>
      </w:r>
    </w:p>
    <w:p w14:paraId="74877EDE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dux/reducer'  </w:t>
      </w:r>
    </w:p>
    <w:p w14:paraId="0D1AEF0E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Provider} from 'react-redux'  </w:t>
      </w:r>
    </w:p>
    <w:p w14:paraId="5D51AED8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App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ponents/App'  </w:t>
      </w:r>
    </w:p>
    <w:p w14:paraId="21AD8E9B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unk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redux-</w:t>
      </w:r>
      <w:proofErr w:type="spell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unk</w:t>
      </w:r>
      <w:proofErr w:type="spell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1A4486A2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database} from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atabase/config'  </w:t>
      </w:r>
    </w:p>
    <w:p w14:paraId="51EDC2C7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or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3B1FB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createStor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, window.__REDUX_DEVTOOLS_EXTENSION__ &amp;&amp; window.__REDUX_DEVTOOLS_EXTENSION__(), applyMiddleware(thunk))  </w:t>
      </w:r>
    </w:p>
    <w:p w14:paraId="2956228A" w14:textId="77777777" w:rsidR="003B1FBE" w:rsidRPr="003B1FBE" w:rsidRDefault="003B1FBE" w:rsidP="003B1FB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DOM.render(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rovider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B1FB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ore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store}</w:t>
      </w:r>
      <w:r w:rsidRPr="003B1FB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&lt;BrowserRouter&gt;&lt;App/&gt;&lt;/BrowserRouter&gt;&lt;/Provider&gt;</w:t>
      </w:r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gramStart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cument.getElementById</w:t>
      </w:r>
      <w:proofErr w:type="gramEnd"/>
      <w:r w:rsidRPr="003B1FB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root'))  </w:t>
      </w:r>
    </w:p>
    <w:p w14:paraId="54C9BCD1" w14:textId="77777777" w:rsidR="003B1FBE" w:rsidRPr="003B1FBE" w:rsidRDefault="003B1FBE" w:rsidP="003B1FBE">
      <w:pPr>
        <w:rPr>
          <w:rStyle w:val="Strong"/>
          <w:rFonts w:ascii="Helvetica" w:hAnsi="Helvetica" w:cs="Helvetica"/>
          <w:b w:val="0"/>
          <w:bCs w:val="0"/>
          <w:color w:val="29303B"/>
          <w:sz w:val="48"/>
          <w:szCs w:val="27"/>
        </w:rPr>
      </w:pPr>
      <w:bookmarkStart w:id="0" w:name="_GoBack"/>
      <w:bookmarkEnd w:id="0"/>
    </w:p>
    <w:sectPr w:rsidR="003B1FBE" w:rsidRPr="003B1F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5145E"/>
    <w:multiLevelType w:val="multilevel"/>
    <w:tmpl w:val="F97EF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BA40CA"/>
    <w:multiLevelType w:val="multilevel"/>
    <w:tmpl w:val="A1AE0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F87151"/>
    <w:multiLevelType w:val="multilevel"/>
    <w:tmpl w:val="22941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FC2D95"/>
    <w:multiLevelType w:val="multilevel"/>
    <w:tmpl w:val="EA185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3E3DD1"/>
    <w:multiLevelType w:val="multilevel"/>
    <w:tmpl w:val="5BF68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F64940"/>
    <w:multiLevelType w:val="multilevel"/>
    <w:tmpl w:val="CCB00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2E551E"/>
    <w:multiLevelType w:val="multilevel"/>
    <w:tmpl w:val="5F84B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5B6A07"/>
    <w:multiLevelType w:val="multilevel"/>
    <w:tmpl w:val="94BA1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8151DF"/>
    <w:multiLevelType w:val="multilevel"/>
    <w:tmpl w:val="56AC8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B977D2"/>
    <w:multiLevelType w:val="multilevel"/>
    <w:tmpl w:val="16AE5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CB72E7"/>
    <w:multiLevelType w:val="multilevel"/>
    <w:tmpl w:val="D06A03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C90E72"/>
    <w:multiLevelType w:val="multilevel"/>
    <w:tmpl w:val="B588A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36B155B"/>
    <w:multiLevelType w:val="multilevel"/>
    <w:tmpl w:val="EE84D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7A60D4"/>
    <w:multiLevelType w:val="multilevel"/>
    <w:tmpl w:val="DB804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13"/>
  </w:num>
  <w:num w:numId="5">
    <w:abstractNumId w:val="0"/>
  </w:num>
  <w:num w:numId="6">
    <w:abstractNumId w:val="4"/>
  </w:num>
  <w:num w:numId="7">
    <w:abstractNumId w:val="6"/>
  </w:num>
  <w:num w:numId="8">
    <w:abstractNumId w:val="2"/>
  </w:num>
  <w:num w:numId="9">
    <w:abstractNumId w:val="11"/>
  </w:num>
  <w:num w:numId="10">
    <w:abstractNumId w:val="8"/>
  </w:num>
  <w:num w:numId="11">
    <w:abstractNumId w:val="12"/>
  </w:num>
  <w:num w:numId="12">
    <w:abstractNumId w:val="9"/>
  </w:num>
  <w:num w:numId="13">
    <w:abstractNumId w:val="5"/>
  </w:num>
  <w:num w:numId="14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c1tzAxMzczNDZQ0lEKTi0uzszPAykwrwUAwBxugywAAAA="/>
  </w:docVars>
  <w:rsids>
    <w:rsidRoot w:val="00CD4035"/>
    <w:rsid w:val="00164964"/>
    <w:rsid w:val="001B0CDE"/>
    <w:rsid w:val="001E1359"/>
    <w:rsid w:val="00380464"/>
    <w:rsid w:val="003A7595"/>
    <w:rsid w:val="003B1FBE"/>
    <w:rsid w:val="00557992"/>
    <w:rsid w:val="0061313A"/>
    <w:rsid w:val="00721A98"/>
    <w:rsid w:val="0079408B"/>
    <w:rsid w:val="009440CC"/>
    <w:rsid w:val="009E49AD"/>
    <w:rsid w:val="00B75820"/>
    <w:rsid w:val="00CD4035"/>
    <w:rsid w:val="00D34B64"/>
    <w:rsid w:val="00E0109E"/>
    <w:rsid w:val="00E7107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B67C"/>
  <w15:chartTrackingRefBased/>
  <w15:docId w15:val="{63175750-41DC-4510-84DE-8A7EFFC6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9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E49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E49A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E49A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E49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4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49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16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tribute">
    <w:name w:val="attribute"/>
    <w:basedOn w:val="DefaultParagraphFont"/>
    <w:rsid w:val="00164964"/>
  </w:style>
  <w:style w:type="character" w:customStyle="1" w:styleId="tag">
    <w:name w:val="tag"/>
    <w:basedOn w:val="DefaultParagraphFont"/>
    <w:rsid w:val="00164964"/>
  </w:style>
  <w:style w:type="character" w:customStyle="1" w:styleId="attribute-value">
    <w:name w:val="attribute-value"/>
    <w:basedOn w:val="DefaultParagraphFont"/>
    <w:rsid w:val="00164964"/>
  </w:style>
  <w:style w:type="character" w:customStyle="1" w:styleId="tag-name">
    <w:name w:val="tag-name"/>
    <w:basedOn w:val="DefaultParagraphFont"/>
    <w:rsid w:val="00164964"/>
  </w:style>
  <w:style w:type="paragraph" w:customStyle="1" w:styleId="l0">
    <w:name w:val="l0"/>
    <w:basedOn w:val="Normal"/>
    <w:rsid w:val="00B75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n">
    <w:name w:val="pun"/>
    <w:basedOn w:val="DefaultParagraphFont"/>
    <w:rsid w:val="00B75820"/>
  </w:style>
  <w:style w:type="character" w:customStyle="1" w:styleId="typ">
    <w:name w:val="typ"/>
    <w:basedOn w:val="DefaultParagraphFont"/>
    <w:rsid w:val="00B75820"/>
  </w:style>
  <w:style w:type="paragraph" w:styleId="ListParagraph">
    <w:name w:val="List Paragraph"/>
    <w:basedOn w:val="Normal"/>
    <w:uiPriority w:val="34"/>
    <w:qFormat/>
    <w:rsid w:val="003B1F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8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4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0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649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84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876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9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522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2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6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1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946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4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70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1</Pages>
  <Words>2143</Words>
  <Characters>1221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9</cp:revision>
  <dcterms:created xsi:type="dcterms:W3CDTF">2019-05-13T10:39:00Z</dcterms:created>
  <dcterms:modified xsi:type="dcterms:W3CDTF">2019-05-13T11:51:00Z</dcterms:modified>
</cp:coreProperties>
</file>